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051c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4247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2f28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334a2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9a2e6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6fc55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34db4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36a31b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1T15:09:12Z</dcterms:created>
  <dcterms:modified xsi:type="dcterms:W3CDTF">2021-12-01T15:09:12Z</dcterms:modified>
</cp:coreProperties>
</file>